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348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2639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e94d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